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A0021" w14:textId="78CD38F1" w:rsidR="004060A8" w:rsidRPr="00BF2269" w:rsidRDefault="004060A8" w:rsidP="004060A8">
      <w:pPr>
        <w:jc w:val="right"/>
        <w:rPr>
          <w:rFonts w:ascii="Times New Roman" w:hAnsi="Times New Roman" w:cs="Times New Roman"/>
          <w:b/>
        </w:rPr>
      </w:pPr>
    </w:p>
    <w:tbl>
      <w:tblPr>
        <w:tblStyle w:val="TabloKlavuzu"/>
        <w:tblW w:w="14951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993"/>
        <w:gridCol w:w="1984"/>
        <w:gridCol w:w="3260"/>
        <w:gridCol w:w="1560"/>
        <w:gridCol w:w="1134"/>
        <w:gridCol w:w="992"/>
        <w:gridCol w:w="1984"/>
        <w:gridCol w:w="3038"/>
        <w:gridCol w:w="6"/>
      </w:tblGrid>
      <w:tr w:rsidR="00FB2679" w:rsidRPr="00BF2269" w14:paraId="5C9AB0BE" w14:textId="77777777" w:rsidTr="00B96334">
        <w:trPr>
          <w:gridAfter w:val="1"/>
          <w:wAfter w:w="6" w:type="dxa"/>
          <w:trHeight w:val="264"/>
        </w:trPr>
        <w:tc>
          <w:tcPr>
            <w:tcW w:w="993" w:type="dxa"/>
          </w:tcPr>
          <w:p w14:paraId="5B03C1EF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</w:p>
          <w:p w14:paraId="3A33E6C2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B136F65" wp14:editId="73A546B0">
                  <wp:extent cx="542925" cy="542925"/>
                  <wp:effectExtent l="0" t="0" r="9525" b="9525"/>
                  <wp:docPr id="7" name="Resi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14" w:type="dxa"/>
            <w:gridSpan w:val="6"/>
          </w:tcPr>
          <w:p w14:paraId="742880C2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  <w:p w14:paraId="50E07BFA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AFYON KOCATEPE ÜNİVERSİTESİ</w:t>
            </w:r>
          </w:p>
          <w:p w14:paraId="4F00F611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Hassas Görevler Listesi</w:t>
            </w:r>
          </w:p>
          <w:p w14:paraId="72ECD89E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lang w:eastAsia="tr-TR"/>
              </w:rPr>
            </w:pPr>
          </w:p>
          <w:p w14:paraId="033F1B90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</w:tc>
        <w:tc>
          <w:tcPr>
            <w:tcW w:w="3038" w:type="dxa"/>
          </w:tcPr>
          <w:p w14:paraId="27112806" w14:textId="77777777" w:rsidR="004060A8" w:rsidRPr="00BF2269" w:rsidRDefault="004060A8" w:rsidP="00B73CE4">
            <w:pPr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  <w:p w14:paraId="58393750" w14:textId="4C29EEC2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Doküman No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 xml:space="preserve">: </w:t>
            </w:r>
            <w:r w:rsidR="000B0C44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1</w:t>
            </w:r>
          </w:p>
          <w:p w14:paraId="260BCD55" w14:textId="2441BADD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İlk Yayın Tarihi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>:</w:t>
            </w:r>
            <w:r w:rsidR="000B0C44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 xml:space="preserve"> 2</w:t>
            </w:r>
            <w:r w:rsidR="00651230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6</w:t>
            </w:r>
            <w:r w:rsidR="000B0C44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.12.2022</w:t>
            </w:r>
          </w:p>
          <w:p w14:paraId="2DD1047B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Revizyon Tarihi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>:</w:t>
            </w:r>
          </w:p>
          <w:p w14:paraId="46A5AAEA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Revizyon No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>:</w:t>
            </w:r>
          </w:p>
        </w:tc>
      </w:tr>
      <w:tr w:rsidR="00FB2679" w:rsidRPr="00BF2269" w14:paraId="4A976E62" w14:textId="77777777" w:rsidTr="00B96334">
        <w:trPr>
          <w:trHeight w:val="260"/>
        </w:trPr>
        <w:tc>
          <w:tcPr>
            <w:tcW w:w="993" w:type="dxa"/>
          </w:tcPr>
          <w:p w14:paraId="357B4BC8" w14:textId="729B76C4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Birim</w:t>
            </w:r>
          </w:p>
        </w:tc>
        <w:tc>
          <w:tcPr>
            <w:tcW w:w="13958" w:type="dxa"/>
            <w:gridSpan w:val="8"/>
          </w:tcPr>
          <w:p w14:paraId="5616FA91" w14:textId="4F3C1388" w:rsidR="004060A8" w:rsidRPr="00BF2269" w:rsidRDefault="00651230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>
              <w:rPr>
                <w:rFonts w:ascii="Times New Roman" w:hAnsi="Times New Roman" w:cs="Times New Roman"/>
                <w:bCs/>
                <w:noProof/>
                <w:lang w:eastAsia="tr-TR"/>
              </w:rPr>
              <w:t>Uzaktan Algılama ve Coğrafi Bilgi Sistemleri</w:t>
            </w:r>
            <w:r w:rsidR="00C134EB" w:rsidRPr="00BF2269">
              <w:rPr>
                <w:rFonts w:ascii="Times New Roman" w:hAnsi="Times New Roman" w:cs="Times New Roman"/>
                <w:bCs/>
                <w:noProof/>
                <w:lang w:eastAsia="tr-TR"/>
              </w:rPr>
              <w:t xml:space="preserve"> Uygulama ve Araştırma Merkezi</w:t>
            </w:r>
          </w:p>
        </w:tc>
      </w:tr>
      <w:tr w:rsidR="00FB2679" w:rsidRPr="00BF2269" w14:paraId="19694DD9" w14:textId="77777777" w:rsidTr="00B96334">
        <w:trPr>
          <w:gridAfter w:val="1"/>
          <w:wAfter w:w="6" w:type="dxa"/>
          <w:trHeight w:val="760"/>
        </w:trPr>
        <w:tc>
          <w:tcPr>
            <w:tcW w:w="993" w:type="dxa"/>
          </w:tcPr>
          <w:p w14:paraId="2E727A0C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Sıra No</w:t>
            </w:r>
          </w:p>
        </w:tc>
        <w:tc>
          <w:tcPr>
            <w:tcW w:w="1984" w:type="dxa"/>
          </w:tcPr>
          <w:p w14:paraId="78C0ED08" w14:textId="0CDD3228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İlgili Birim</w:t>
            </w:r>
          </w:p>
        </w:tc>
        <w:tc>
          <w:tcPr>
            <w:tcW w:w="3260" w:type="dxa"/>
          </w:tcPr>
          <w:p w14:paraId="1C524179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Hassas Görev</w:t>
            </w:r>
          </w:p>
        </w:tc>
        <w:tc>
          <w:tcPr>
            <w:tcW w:w="1560" w:type="dxa"/>
          </w:tcPr>
          <w:p w14:paraId="1AA67249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Sorumlu Personel</w:t>
            </w:r>
          </w:p>
        </w:tc>
        <w:tc>
          <w:tcPr>
            <w:tcW w:w="1134" w:type="dxa"/>
          </w:tcPr>
          <w:p w14:paraId="7E7B1E40" w14:textId="3CA6B875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Sorumlu Yönetici</w:t>
            </w:r>
          </w:p>
        </w:tc>
        <w:tc>
          <w:tcPr>
            <w:tcW w:w="992" w:type="dxa"/>
          </w:tcPr>
          <w:p w14:paraId="5444853E" w14:textId="2270F2CE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Risk Düzeyi</w:t>
            </w:r>
          </w:p>
        </w:tc>
        <w:tc>
          <w:tcPr>
            <w:tcW w:w="1984" w:type="dxa"/>
          </w:tcPr>
          <w:p w14:paraId="63B88F70" w14:textId="77777777" w:rsidR="004060A8" w:rsidRPr="00BF2269" w:rsidRDefault="004060A8" w:rsidP="00B73CE4">
            <w:pPr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Görevin Yerine Getirilmeme Sonucu</w:t>
            </w:r>
          </w:p>
        </w:tc>
        <w:tc>
          <w:tcPr>
            <w:tcW w:w="3038" w:type="dxa"/>
          </w:tcPr>
          <w:p w14:paraId="3A639574" w14:textId="77777777" w:rsidR="004060A8" w:rsidRPr="00BF2269" w:rsidRDefault="004060A8" w:rsidP="00B73CE4">
            <w:pPr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Alınması Gereken Önlemler veya Kontroller</w:t>
            </w:r>
          </w:p>
        </w:tc>
      </w:tr>
      <w:tr w:rsidR="00FB2679" w:rsidRPr="00BF2269" w14:paraId="21816BDA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21A04170" w14:textId="68ED9829" w:rsidR="00C4009F" w:rsidRPr="00BF2269" w:rsidRDefault="00C4009F" w:rsidP="0091005F">
            <w:pPr>
              <w:pStyle w:val="ListeParagraf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0B10BA58" w14:textId="7D995060" w:rsidR="00C4009F" w:rsidRPr="00BF2269" w:rsidRDefault="0091005F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  <w:p w14:paraId="1BFB1831" w14:textId="0C9C1BB2" w:rsidR="00FB2679" w:rsidRPr="00BF2269" w:rsidRDefault="00FB2679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3260" w:type="dxa"/>
          </w:tcPr>
          <w:p w14:paraId="0ADBD39D" w14:textId="30DB8497" w:rsidR="00C4009F" w:rsidRPr="00BF2269" w:rsidRDefault="002947F5" w:rsidP="00C134EB">
            <w:pPr>
              <w:pStyle w:val="NormalWeb"/>
            </w:pPr>
            <w:r>
              <w:t>Döner Sermaye projelerinin zamanında tamamlanamaması</w:t>
            </w:r>
          </w:p>
        </w:tc>
        <w:tc>
          <w:tcPr>
            <w:tcW w:w="1560" w:type="dxa"/>
          </w:tcPr>
          <w:p w14:paraId="2E51F046" w14:textId="2F40DF1C" w:rsidR="00C4009F" w:rsidRPr="00BF2269" w:rsidRDefault="007E181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 xml:space="preserve">Merkez </w:t>
            </w:r>
            <w:r w:rsidR="002947F5">
              <w:rPr>
                <w:rFonts w:ascii="Times New Roman" w:hAnsi="Times New Roman" w:cs="Times New Roman"/>
                <w:noProof/>
                <w:lang w:eastAsia="tr-TR"/>
              </w:rPr>
              <w:t>Personeli</w:t>
            </w:r>
          </w:p>
        </w:tc>
        <w:tc>
          <w:tcPr>
            <w:tcW w:w="1134" w:type="dxa"/>
          </w:tcPr>
          <w:p w14:paraId="187B76CA" w14:textId="0741F6C7" w:rsidR="00C4009F" w:rsidRPr="00BF2269" w:rsidRDefault="007E181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5388D030" w14:textId="7E6669FB" w:rsidR="00C4009F" w:rsidRPr="00BF2269" w:rsidRDefault="002947F5" w:rsidP="00B73C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üşük</w:t>
            </w:r>
          </w:p>
        </w:tc>
        <w:tc>
          <w:tcPr>
            <w:tcW w:w="1984" w:type="dxa"/>
          </w:tcPr>
          <w:p w14:paraId="42A7B31B" w14:textId="2313A464" w:rsidR="00C4009F" w:rsidRPr="00BF2269" w:rsidRDefault="00651230" w:rsidP="00B73C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özleşmeden kaynaklı hak kaybı</w:t>
            </w:r>
          </w:p>
        </w:tc>
        <w:tc>
          <w:tcPr>
            <w:tcW w:w="3038" w:type="dxa"/>
          </w:tcPr>
          <w:p w14:paraId="368EDB57" w14:textId="017B072F" w:rsidR="00C4009F" w:rsidRPr="00BF2269" w:rsidRDefault="002947F5" w:rsidP="00B73CE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apılacak işlemlerin ilgili personel tarafından raporlanması ve gerçekleştirme görevlisi tarafından kontrol edilmesi.</w:t>
            </w:r>
          </w:p>
        </w:tc>
      </w:tr>
      <w:tr w:rsidR="002947F5" w:rsidRPr="00BF2269" w14:paraId="28913806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404E0CB4" w14:textId="77777777" w:rsidR="002947F5" w:rsidRPr="00BF2269" w:rsidRDefault="002947F5" w:rsidP="0091005F">
            <w:pPr>
              <w:pStyle w:val="ListeParagraf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0D4A305B" w14:textId="77777777" w:rsidR="002947F5" w:rsidRPr="00BF2269" w:rsidRDefault="002947F5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3260" w:type="dxa"/>
          </w:tcPr>
          <w:p w14:paraId="722DDA2A" w14:textId="77777777" w:rsidR="002947F5" w:rsidRDefault="002947F5" w:rsidP="00C134EB">
            <w:pPr>
              <w:pStyle w:val="NormalWeb"/>
            </w:pPr>
          </w:p>
        </w:tc>
        <w:tc>
          <w:tcPr>
            <w:tcW w:w="1560" w:type="dxa"/>
          </w:tcPr>
          <w:p w14:paraId="6417658E" w14:textId="77777777" w:rsidR="002947F5" w:rsidRPr="00BF2269" w:rsidRDefault="002947F5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134" w:type="dxa"/>
          </w:tcPr>
          <w:p w14:paraId="709FF2CB" w14:textId="77777777" w:rsidR="002947F5" w:rsidRPr="00BF2269" w:rsidRDefault="002947F5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992" w:type="dxa"/>
          </w:tcPr>
          <w:p w14:paraId="43323967" w14:textId="77777777" w:rsidR="002947F5" w:rsidRDefault="002947F5" w:rsidP="00B73C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78D0EE5E" w14:textId="77777777" w:rsidR="002947F5" w:rsidRDefault="002947F5" w:rsidP="00B73C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</w:tcPr>
          <w:p w14:paraId="02559712" w14:textId="77777777" w:rsidR="002947F5" w:rsidRDefault="002947F5" w:rsidP="00B73CE4">
            <w:pPr>
              <w:rPr>
                <w:rFonts w:ascii="Times New Roman" w:hAnsi="Times New Roman" w:cs="Times New Roman"/>
              </w:rPr>
            </w:pPr>
          </w:p>
        </w:tc>
      </w:tr>
      <w:tr w:rsidR="002947F5" w:rsidRPr="00BF2269" w14:paraId="240F1755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05475B2A" w14:textId="77777777" w:rsidR="002947F5" w:rsidRPr="00BF2269" w:rsidRDefault="002947F5" w:rsidP="0091005F">
            <w:pPr>
              <w:pStyle w:val="ListeParagraf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1D810053" w14:textId="77777777" w:rsidR="002947F5" w:rsidRPr="00BF2269" w:rsidRDefault="002947F5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3260" w:type="dxa"/>
          </w:tcPr>
          <w:p w14:paraId="78F62E1D" w14:textId="77777777" w:rsidR="002947F5" w:rsidRDefault="002947F5" w:rsidP="00C134EB">
            <w:pPr>
              <w:pStyle w:val="NormalWeb"/>
            </w:pPr>
          </w:p>
        </w:tc>
        <w:tc>
          <w:tcPr>
            <w:tcW w:w="1560" w:type="dxa"/>
          </w:tcPr>
          <w:p w14:paraId="1754170F" w14:textId="77777777" w:rsidR="002947F5" w:rsidRPr="00BF2269" w:rsidRDefault="002947F5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134" w:type="dxa"/>
          </w:tcPr>
          <w:p w14:paraId="10054C21" w14:textId="77777777" w:rsidR="002947F5" w:rsidRPr="00BF2269" w:rsidRDefault="002947F5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992" w:type="dxa"/>
          </w:tcPr>
          <w:p w14:paraId="364651E0" w14:textId="77777777" w:rsidR="002947F5" w:rsidRDefault="002947F5" w:rsidP="00B73C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42BFC795" w14:textId="77777777" w:rsidR="002947F5" w:rsidRDefault="002947F5" w:rsidP="00B73C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</w:tcPr>
          <w:p w14:paraId="5258645D" w14:textId="77777777" w:rsidR="002947F5" w:rsidRDefault="002947F5" w:rsidP="00B73CE4">
            <w:pPr>
              <w:rPr>
                <w:rFonts w:ascii="Times New Roman" w:hAnsi="Times New Roman" w:cs="Times New Roman"/>
              </w:rPr>
            </w:pPr>
          </w:p>
        </w:tc>
      </w:tr>
      <w:tr w:rsidR="002947F5" w:rsidRPr="00BF2269" w14:paraId="671774A7" w14:textId="77777777" w:rsidTr="00B96334">
        <w:trPr>
          <w:gridAfter w:val="1"/>
          <w:wAfter w:w="6" w:type="dxa"/>
          <w:trHeight w:val="260"/>
        </w:trPr>
        <w:tc>
          <w:tcPr>
            <w:tcW w:w="993" w:type="dxa"/>
          </w:tcPr>
          <w:p w14:paraId="6295F9F8" w14:textId="77777777" w:rsidR="002947F5" w:rsidRPr="00BF2269" w:rsidRDefault="002947F5" w:rsidP="0091005F">
            <w:pPr>
              <w:pStyle w:val="ListeParagraf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984" w:type="dxa"/>
          </w:tcPr>
          <w:p w14:paraId="2EA39CAD" w14:textId="77777777" w:rsidR="002947F5" w:rsidRPr="00BF2269" w:rsidRDefault="002947F5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3260" w:type="dxa"/>
          </w:tcPr>
          <w:p w14:paraId="55BE5CCE" w14:textId="77777777" w:rsidR="002947F5" w:rsidRDefault="002947F5" w:rsidP="00C134EB">
            <w:pPr>
              <w:pStyle w:val="NormalWeb"/>
            </w:pPr>
          </w:p>
        </w:tc>
        <w:tc>
          <w:tcPr>
            <w:tcW w:w="1560" w:type="dxa"/>
          </w:tcPr>
          <w:p w14:paraId="02FB4160" w14:textId="77777777" w:rsidR="002947F5" w:rsidRPr="00BF2269" w:rsidRDefault="002947F5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134" w:type="dxa"/>
          </w:tcPr>
          <w:p w14:paraId="7C07C0FC" w14:textId="77777777" w:rsidR="002947F5" w:rsidRPr="00BF2269" w:rsidRDefault="002947F5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992" w:type="dxa"/>
          </w:tcPr>
          <w:p w14:paraId="50837DD5" w14:textId="77777777" w:rsidR="002947F5" w:rsidRDefault="002947F5" w:rsidP="00B73C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5F7F2FB7" w14:textId="77777777" w:rsidR="002947F5" w:rsidRDefault="002947F5" w:rsidP="00B73C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</w:tcPr>
          <w:p w14:paraId="2D56696E" w14:textId="77777777" w:rsidR="002947F5" w:rsidRDefault="002947F5" w:rsidP="00B73CE4">
            <w:pPr>
              <w:rPr>
                <w:rFonts w:ascii="Times New Roman" w:hAnsi="Times New Roman" w:cs="Times New Roman"/>
              </w:rPr>
            </w:pPr>
          </w:p>
        </w:tc>
      </w:tr>
      <w:tr w:rsidR="006E3B73" w:rsidRPr="00BF2269" w14:paraId="62EF5A29" w14:textId="77777777" w:rsidTr="0091005F">
        <w:trPr>
          <w:trHeight w:val="521"/>
        </w:trPr>
        <w:tc>
          <w:tcPr>
            <w:tcW w:w="14951" w:type="dxa"/>
            <w:gridSpan w:val="9"/>
            <w:tcBorders>
              <w:bottom w:val="single" w:sz="4" w:space="0" w:color="auto"/>
            </w:tcBorders>
          </w:tcPr>
          <w:p w14:paraId="66189E07" w14:textId="77777777" w:rsidR="006E3B73" w:rsidRPr="00BF2269" w:rsidRDefault="006E3B73" w:rsidP="006E3B7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Onaylayan</w:t>
            </w:r>
          </w:p>
          <w:p w14:paraId="597351ED" w14:textId="17B558DA" w:rsidR="006E3B73" w:rsidRPr="00BF2269" w:rsidRDefault="006E3B73" w:rsidP="006E3B7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 xml:space="preserve">Prof. Dr. </w:t>
            </w:r>
            <w:r w:rsidR="002947F5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Murat UYSAL</w:t>
            </w:r>
          </w:p>
          <w:p w14:paraId="381AD3B4" w14:textId="77777777" w:rsidR="006E3B73" w:rsidRPr="00BF2269" w:rsidRDefault="006E3B73" w:rsidP="006E3B73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  <w:p w14:paraId="78387BBA" w14:textId="105769E7" w:rsidR="006E3B73" w:rsidRPr="00BF2269" w:rsidRDefault="006E3B73" w:rsidP="006E3B73">
            <w:pPr>
              <w:jc w:val="center"/>
              <w:rPr>
                <w:rFonts w:ascii="Times New Roman" w:hAnsi="Times New Roman" w:cs="Times New Roman"/>
                <w:bCs/>
                <w:noProof/>
                <w:lang w:eastAsia="tr-TR"/>
              </w:rPr>
            </w:pPr>
          </w:p>
          <w:p w14:paraId="29EF7885" w14:textId="71AEAD60" w:rsidR="006E3B73" w:rsidRPr="00BF2269" w:rsidRDefault="006E3B73" w:rsidP="006E3B73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Cs/>
                <w:noProof/>
                <w:lang w:eastAsia="tr-TR"/>
              </w:rPr>
              <w:t>Merkez Müdürü</w:t>
            </w:r>
          </w:p>
        </w:tc>
      </w:tr>
    </w:tbl>
    <w:p w14:paraId="431BB142" w14:textId="77777777" w:rsidR="000078CA" w:rsidRPr="00BF2269" w:rsidRDefault="000078CA" w:rsidP="000078CA">
      <w:pPr>
        <w:jc w:val="both"/>
        <w:rPr>
          <w:rFonts w:ascii="Times New Roman" w:hAnsi="Times New Roman" w:cs="Times New Roman"/>
        </w:rPr>
      </w:pPr>
    </w:p>
    <w:sectPr w:rsidR="000078CA" w:rsidRPr="00BF2269" w:rsidSect="00895FFB">
      <w:footerReference w:type="default" r:id="rId9"/>
      <w:pgSz w:w="16840" w:h="11900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59C91" w14:textId="77777777" w:rsidR="009C153C" w:rsidRDefault="009C153C" w:rsidP="00EB7DC0">
      <w:r>
        <w:separator/>
      </w:r>
    </w:p>
  </w:endnote>
  <w:endnote w:type="continuationSeparator" w:id="0">
    <w:p w14:paraId="434651B2" w14:textId="77777777" w:rsidR="009C153C" w:rsidRDefault="009C153C" w:rsidP="00EB7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0087280"/>
      <w:docPartObj>
        <w:docPartGallery w:val="Page Numbers (Bottom of Page)"/>
        <w:docPartUnique/>
      </w:docPartObj>
    </w:sdtPr>
    <w:sdtContent>
      <w:p w14:paraId="25D2E212" w14:textId="3FBA4BA0" w:rsidR="00861813" w:rsidRDefault="00861813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3174">
          <w:rPr>
            <w:noProof/>
          </w:rPr>
          <w:t>9</w:t>
        </w:r>
        <w:r>
          <w:fldChar w:fldCharType="end"/>
        </w:r>
      </w:p>
    </w:sdtContent>
  </w:sdt>
  <w:p w14:paraId="6A7576D8" w14:textId="77777777" w:rsidR="00861813" w:rsidRDefault="0086181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1EED6" w14:textId="77777777" w:rsidR="009C153C" w:rsidRDefault="009C153C" w:rsidP="00EB7DC0">
      <w:r>
        <w:separator/>
      </w:r>
    </w:p>
  </w:footnote>
  <w:footnote w:type="continuationSeparator" w:id="0">
    <w:p w14:paraId="24C4EDB9" w14:textId="77777777" w:rsidR="009C153C" w:rsidRDefault="009C153C" w:rsidP="00EB7D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A7CAD"/>
    <w:multiLevelType w:val="hybridMultilevel"/>
    <w:tmpl w:val="7F5209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34243"/>
    <w:multiLevelType w:val="hybridMultilevel"/>
    <w:tmpl w:val="AC8E3BF4"/>
    <w:lvl w:ilvl="0" w:tplc="AC8E570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7C67F6"/>
    <w:multiLevelType w:val="hybridMultilevel"/>
    <w:tmpl w:val="13C48A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827CA"/>
    <w:multiLevelType w:val="multilevel"/>
    <w:tmpl w:val="EB6293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13345C"/>
    <w:multiLevelType w:val="hybridMultilevel"/>
    <w:tmpl w:val="D5F83F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061465"/>
    <w:multiLevelType w:val="hybridMultilevel"/>
    <w:tmpl w:val="BD1A1F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A604F5"/>
    <w:multiLevelType w:val="hybridMultilevel"/>
    <w:tmpl w:val="C5329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E5B1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DF60254"/>
    <w:multiLevelType w:val="multilevel"/>
    <w:tmpl w:val="2CDEA5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71140F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1D336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67209225">
    <w:abstractNumId w:val="2"/>
  </w:num>
  <w:num w:numId="2" w16cid:durableId="1481574691">
    <w:abstractNumId w:val="9"/>
  </w:num>
  <w:num w:numId="3" w16cid:durableId="1574970855">
    <w:abstractNumId w:val="4"/>
  </w:num>
  <w:num w:numId="4" w16cid:durableId="928807700">
    <w:abstractNumId w:val="7"/>
  </w:num>
  <w:num w:numId="5" w16cid:durableId="2038650569">
    <w:abstractNumId w:val="10"/>
  </w:num>
  <w:num w:numId="6" w16cid:durableId="136654064">
    <w:abstractNumId w:val="8"/>
  </w:num>
  <w:num w:numId="7" w16cid:durableId="1427724029">
    <w:abstractNumId w:val="3"/>
  </w:num>
  <w:num w:numId="8" w16cid:durableId="1204637504">
    <w:abstractNumId w:val="6"/>
  </w:num>
  <w:num w:numId="9" w16cid:durableId="176428700">
    <w:abstractNumId w:val="0"/>
  </w:num>
  <w:num w:numId="10" w16cid:durableId="1681272457">
    <w:abstractNumId w:val="5"/>
  </w:num>
  <w:num w:numId="11" w16cid:durableId="10652995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7A0N7K0sDC0NDZV0lEKTi0uzszPAykwrAUAPx4a3SwAAAA="/>
  </w:docVars>
  <w:rsids>
    <w:rsidRoot w:val="007A6814"/>
    <w:rsid w:val="000078CA"/>
    <w:rsid w:val="00070F14"/>
    <w:rsid w:val="000B0C44"/>
    <w:rsid w:val="000D5425"/>
    <w:rsid w:val="00106DBB"/>
    <w:rsid w:val="001716E9"/>
    <w:rsid w:val="001A47C3"/>
    <w:rsid w:val="001D47CF"/>
    <w:rsid w:val="00201F4E"/>
    <w:rsid w:val="00237C0D"/>
    <w:rsid w:val="002739BE"/>
    <w:rsid w:val="002947F5"/>
    <w:rsid w:val="002C6FF4"/>
    <w:rsid w:val="002C7E4C"/>
    <w:rsid w:val="0032520C"/>
    <w:rsid w:val="003510E0"/>
    <w:rsid w:val="0036464D"/>
    <w:rsid w:val="00366740"/>
    <w:rsid w:val="00366D47"/>
    <w:rsid w:val="00373174"/>
    <w:rsid w:val="00383493"/>
    <w:rsid w:val="004060A8"/>
    <w:rsid w:val="00412498"/>
    <w:rsid w:val="0042293F"/>
    <w:rsid w:val="0043138A"/>
    <w:rsid w:val="00444E1A"/>
    <w:rsid w:val="00465800"/>
    <w:rsid w:val="00475C64"/>
    <w:rsid w:val="004A7CC3"/>
    <w:rsid w:val="004B28F7"/>
    <w:rsid w:val="004E7DB5"/>
    <w:rsid w:val="005407A5"/>
    <w:rsid w:val="005D34F7"/>
    <w:rsid w:val="005E5ECB"/>
    <w:rsid w:val="00621E25"/>
    <w:rsid w:val="006336EC"/>
    <w:rsid w:val="00634796"/>
    <w:rsid w:val="00642863"/>
    <w:rsid w:val="00651230"/>
    <w:rsid w:val="006B13D8"/>
    <w:rsid w:val="006E240F"/>
    <w:rsid w:val="006E3B73"/>
    <w:rsid w:val="006F51E6"/>
    <w:rsid w:val="007327F0"/>
    <w:rsid w:val="007738AA"/>
    <w:rsid w:val="007A6814"/>
    <w:rsid w:val="007E181B"/>
    <w:rsid w:val="008036D0"/>
    <w:rsid w:val="008077B0"/>
    <w:rsid w:val="00846EDD"/>
    <w:rsid w:val="00861813"/>
    <w:rsid w:val="00873036"/>
    <w:rsid w:val="00886C38"/>
    <w:rsid w:val="00895FFB"/>
    <w:rsid w:val="008A2D21"/>
    <w:rsid w:val="008B7E7B"/>
    <w:rsid w:val="008C4774"/>
    <w:rsid w:val="008D4A7B"/>
    <w:rsid w:val="008E496A"/>
    <w:rsid w:val="008E4C99"/>
    <w:rsid w:val="0091005F"/>
    <w:rsid w:val="00925BCF"/>
    <w:rsid w:val="00930785"/>
    <w:rsid w:val="009C153C"/>
    <w:rsid w:val="00A115BE"/>
    <w:rsid w:val="00A73A79"/>
    <w:rsid w:val="00A87DAD"/>
    <w:rsid w:val="00AC5268"/>
    <w:rsid w:val="00AD45C5"/>
    <w:rsid w:val="00B16E37"/>
    <w:rsid w:val="00B56285"/>
    <w:rsid w:val="00B96334"/>
    <w:rsid w:val="00BA5B54"/>
    <w:rsid w:val="00BE7F62"/>
    <w:rsid w:val="00BF2269"/>
    <w:rsid w:val="00C03301"/>
    <w:rsid w:val="00C108B6"/>
    <w:rsid w:val="00C134EB"/>
    <w:rsid w:val="00C15603"/>
    <w:rsid w:val="00C4009F"/>
    <w:rsid w:val="00C511F5"/>
    <w:rsid w:val="00C601B6"/>
    <w:rsid w:val="00C70C7C"/>
    <w:rsid w:val="00C83565"/>
    <w:rsid w:val="00CA49E5"/>
    <w:rsid w:val="00CE5E93"/>
    <w:rsid w:val="00CF7BFB"/>
    <w:rsid w:val="00DB06E1"/>
    <w:rsid w:val="00DD572A"/>
    <w:rsid w:val="00E30420"/>
    <w:rsid w:val="00E37A00"/>
    <w:rsid w:val="00E710D2"/>
    <w:rsid w:val="00EA373C"/>
    <w:rsid w:val="00EB7A71"/>
    <w:rsid w:val="00EB7AEE"/>
    <w:rsid w:val="00EB7DC0"/>
    <w:rsid w:val="00ED70C6"/>
    <w:rsid w:val="00EE7424"/>
    <w:rsid w:val="00F04716"/>
    <w:rsid w:val="00F565EE"/>
    <w:rsid w:val="00F95FCB"/>
    <w:rsid w:val="00F960B4"/>
    <w:rsid w:val="00FB2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8AE78D"/>
  <w14:defaultImageDpi w14:val="32767"/>
  <w15:docId w15:val="{1182F94F-0687-437D-8826-53BF09B1E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E5EC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5E5ECB"/>
    <w:pPr>
      <w:spacing w:after="200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7327F0"/>
    <w:pPr>
      <w:ind w:left="720"/>
      <w:contextualSpacing/>
    </w:pPr>
  </w:style>
  <w:style w:type="paragraph" w:customStyle="1" w:styleId="Default">
    <w:name w:val="Default"/>
    <w:rsid w:val="00F95FCB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078C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078C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EB7DC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B7DC0"/>
  </w:style>
  <w:style w:type="paragraph" w:styleId="AltBilgi">
    <w:name w:val="footer"/>
    <w:basedOn w:val="Normal"/>
    <w:link w:val="AltBilgiChar"/>
    <w:uiPriority w:val="99"/>
    <w:unhideWhenUsed/>
    <w:rsid w:val="00EB7DC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B7DC0"/>
  </w:style>
  <w:style w:type="paragraph" w:styleId="AralkYok">
    <w:name w:val="No Spacing"/>
    <w:uiPriority w:val="1"/>
    <w:qFormat/>
    <w:rsid w:val="00895FFB"/>
  </w:style>
  <w:style w:type="paragraph" w:styleId="NormalWeb">
    <w:name w:val="Normal (Web)"/>
    <w:basedOn w:val="Normal"/>
    <w:uiPriority w:val="99"/>
    <w:unhideWhenUsed/>
    <w:rsid w:val="00C134E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4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58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91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1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7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51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24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2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23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4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91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7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35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8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5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94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05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2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44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89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44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07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41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07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18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46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457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8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5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15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05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11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9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67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80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10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47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9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3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90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39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911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0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2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8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4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8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42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93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5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0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8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88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25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1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80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10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2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79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02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0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69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496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52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87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23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49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8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5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04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6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24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38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8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48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6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01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93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9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27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3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83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8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4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25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57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30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6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8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79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7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0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3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4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25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33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9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1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78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04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39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3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1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60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16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09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91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09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9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8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1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81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76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4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94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5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56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03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3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36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91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20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4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95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99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84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1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9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82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91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22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7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63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86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16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58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8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5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44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6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08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0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53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35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4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43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43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5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76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19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13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52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891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68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08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2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66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37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6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1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224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93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9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3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06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76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25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50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61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80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0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6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2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5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51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65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98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51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24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22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63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53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0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9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86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5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56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94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17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80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90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6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6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5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37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2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0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98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11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32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00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0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05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3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71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8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98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1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99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90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93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35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1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62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418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13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67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4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11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28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8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5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76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9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03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56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02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05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23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77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5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5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3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40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8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51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069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725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79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68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0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54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20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58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02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43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60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66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43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41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09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17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9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3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2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51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68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8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9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052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29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23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8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3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18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630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45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21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81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50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659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41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65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1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66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3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3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55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36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74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65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7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3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76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70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630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601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26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61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08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9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93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91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325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38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44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75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13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22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0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05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25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78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35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2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30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6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0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026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5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5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27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7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05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12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52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3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12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74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32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5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48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61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38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45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12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44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97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790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02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3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9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54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3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0FD603B6-E7DE-4117-B033-DC2EE9CB2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;UZAL</dc:creator>
  <cp:lastModifiedBy>Murat Uysal</cp:lastModifiedBy>
  <cp:revision>2</cp:revision>
  <dcterms:created xsi:type="dcterms:W3CDTF">2022-12-25T19:51:00Z</dcterms:created>
  <dcterms:modified xsi:type="dcterms:W3CDTF">2022-12-25T19:51:00Z</dcterms:modified>
</cp:coreProperties>
</file>